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. Mouse strain composition and genetic background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ribution of 136 mice across subspecies and strain typ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/Typ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 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 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1 hyb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 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str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M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domes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W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e M. m. muscu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S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igins: SCHUNT (Schweben, Germany), PWD (Kunratice, Czech Republic), STRA (Straas, Germany), BUSNA (Buškovice, Czech Republic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4T14:23:18Z</dcterms:created>
  <dcterms:modified xsi:type="dcterms:W3CDTF">2025-05-24T14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